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702"/>
        <w:tblW w:w="0" w:type="auto"/>
        <w:tblLook w:val="04A0" w:firstRow="1" w:lastRow="0" w:firstColumn="1" w:lastColumn="0" w:noHBand="0" w:noVBand="1"/>
      </w:tblPr>
      <w:tblGrid>
        <w:gridCol w:w="2384"/>
        <w:gridCol w:w="2384"/>
      </w:tblGrid>
      <w:tr w:rsidR="00933A07" w:rsidTr="0040537F">
        <w:trPr>
          <w:trHeight w:val="533"/>
        </w:trPr>
        <w:tc>
          <w:tcPr>
            <w:tcW w:w="2384" w:type="dxa"/>
          </w:tcPr>
          <w:p w:rsidR="00933A07" w:rsidRDefault="00933A07" w:rsidP="0040537F">
            <w:r>
              <w:t>WATER</w:t>
            </w:r>
            <w:r w:rsidR="00683525">
              <w:t xml:space="preserve"> -1</w:t>
            </w:r>
          </w:p>
        </w:tc>
        <w:tc>
          <w:tcPr>
            <w:tcW w:w="2384" w:type="dxa"/>
          </w:tcPr>
          <w:p w:rsidR="00933A07" w:rsidRDefault="00933A07" w:rsidP="0040537F">
            <w:r>
              <w:t>1-10</w:t>
            </w:r>
          </w:p>
        </w:tc>
      </w:tr>
      <w:tr w:rsidR="00933A07" w:rsidTr="0040537F">
        <w:trPr>
          <w:trHeight w:val="533"/>
        </w:trPr>
        <w:tc>
          <w:tcPr>
            <w:tcW w:w="2384" w:type="dxa"/>
          </w:tcPr>
          <w:p w:rsidR="00933A07" w:rsidRDefault="00933A07" w:rsidP="0040537F">
            <w:r>
              <w:t>URBAN</w:t>
            </w:r>
            <w:r w:rsidR="00683525">
              <w:t xml:space="preserve"> -2</w:t>
            </w:r>
          </w:p>
        </w:tc>
        <w:tc>
          <w:tcPr>
            <w:tcW w:w="2384" w:type="dxa"/>
          </w:tcPr>
          <w:p w:rsidR="00933A07" w:rsidRDefault="00933A07" w:rsidP="0040537F">
            <w:r>
              <w:t>11,52,60,67,73,77</w:t>
            </w:r>
          </w:p>
        </w:tc>
      </w:tr>
      <w:tr w:rsidR="00933A07" w:rsidTr="0040537F">
        <w:trPr>
          <w:trHeight w:val="533"/>
        </w:trPr>
        <w:tc>
          <w:tcPr>
            <w:tcW w:w="2384" w:type="dxa"/>
          </w:tcPr>
          <w:p w:rsidR="00933A07" w:rsidRDefault="00933A07" w:rsidP="0040537F">
            <w:r>
              <w:t>AGRI</w:t>
            </w:r>
            <w:r w:rsidR="00683525">
              <w:t xml:space="preserve"> - 3</w:t>
            </w:r>
          </w:p>
        </w:tc>
        <w:tc>
          <w:tcPr>
            <w:tcW w:w="2384" w:type="dxa"/>
          </w:tcPr>
          <w:p w:rsidR="00933A07" w:rsidRDefault="00933A07" w:rsidP="0040537F">
            <w:r>
              <w:t>12-16,18,22,27,29, 31-40, 42, 44-51, 53-59, 62, 64-66, 68-72, 74-76</w:t>
            </w:r>
            <w:r w:rsidR="003D5609">
              <w:t>, 78-100</w:t>
            </w:r>
          </w:p>
        </w:tc>
      </w:tr>
      <w:tr w:rsidR="003D5609" w:rsidTr="0040537F">
        <w:trPr>
          <w:trHeight w:val="533"/>
        </w:trPr>
        <w:tc>
          <w:tcPr>
            <w:tcW w:w="2384" w:type="dxa"/>
          </w:tcPr>
          <w:p w:rsidR="003D5609" w:rsidRDefault="003D5609" w:rsidP="0040537F">
            <w:r>
              <w:t>Forest</w:t>
            </w:r>
            <w:r w:rsidR="00683525">
              <w:t xml:space="preserve"> - 4</w:t>
            </w:r>
          </w:p>
        </w:tc>
        <w:tc>
          <w:tcPr>
            <w:tcW w:w="2384" w:type="dxa"/>
          </w:tcPr>
          <w:p w:rsidR="003D5609" w:rsidRDefault="003D5609" w:rsidP="0040537F">
            <w:r>
              <w:t>17,19-21, 23-26, 28,30,  41, 43, 61,63</w:t>
            </w:r>
          </w:p>
        </w:tc>
      </w:tr>
    </w:tbl>
    <w:p w:rsidR="00791E60" w:rsidRDefault="0040537F">
      <w:r>
        <w:t xml:space="preserve">Class numbers will be different from image to image and depends on location of study area, </w:t>
      </w:r>
      <w:bookmarkStart w:id="0" w:name="_GoBack"/>
      <w:bookmarkEnd w:id="0"/>
      <w:r w:rsidR="00A472AE">
        <w:t>this</w:t>
      </w:r>
      <w:r>
        <w:t xml:space="preserve"> is just for reference, used in same course.  </w:t>
      </w:r>
    </w:p>
    <w:sectPr w:rsidR="00791E60" w:rsidSect="00716C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zNDMwMTM1sDS1MLFQ0lEKTi0uzszPAykwrAUAqPc9YCwAAAA="/>
  </w:docVars>
  <w:rsids>
    <w:rsidRoot w:val="00933A07"/>
    <w:rsid w:val="00032A87"/>
    <w:rsid w:val="00062741"/>
    <w:rsid w:val="00105471"/>
    <w:rsid w:val="003D5609"/>
    <w:rsid w:val="003F71A5"/>
    <w:rsid w:val="0040537F"/>
    <w:rsid w:val="00445D7B"/>
    <w:rsid w:val="004D7E93"/>
    <w:rsid w:val="004F7C7F"/>
    <w:rsid w:val="00683525"/>
    <w:rsid w:val="006F3CAD"/>
    <w:rsid w:val="00716CB9"/>
    <w:rsid w:val="00791E60"/>
    <w:rsid w:val="008A4426"/>
    <w:rsid w:val="00933A07"/>
    <w:rsid w:val="00A472AE"/>
    <w:rsid w:val="00DA6588"/>
    <w:rsid w:val="00DB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86847"/>
  <w15:chartTrackingRefBased/>
  <w15:docId w15:val="{8F18CF4F-B063-4880-BB05-BA1ED18AC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Mangal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3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hwinder Singh Dhiman</dc:creator>
  <cp:keywords/>
  <dc:description/>
  <cp:lastModifiedBy>Lakhwinder Singh Dhiman</cp:lastModifiedBy>
  <cp:revision>5</cp:revision>
  <dcterms:created xsi:type="dcterms:W3CDTF">2018-01-02T19:27:00Z</dcterms:created>
  <dcterms:modified xsi:type="dcterms:W3CDTF">2020-04-18T15:09:00Z</dcterms:modified>
</cp:coreProperties>
</file>